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8-rising-and-falling"/>
      <w:r>
        <w:t xml:space="preserve">Unit 6 Lesson 8: Rising and Falling</w:t>
      </w:r>
      <w:bookmarkEnd w:id="20"/>
    </w:p>
    <w:p>
      <w:pPr>
        <w:pStyle w:val="Heading3"/>
      </w:pPr>
      <w:bookmarkStart w:id="21" w:name="X5650ded99f99da881b14b427c607f08ec6e7837"/>
      <w:r>
        <w:t xml:space="preserve">1 Notice and Wonder: A Bouncing Curv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704729" cy="2467089"/>
            <wp:effectExtent b="0" l="0" r="0" t="0"/>
            <wp:docPr descr="Coordinate plane, time, minutes, 0 to 5 by 1, distance from state line, miles, 0 to 2. Function from origin, has 3 maximums near 2, minimum near 0, curve is smooth at maximum, pointed at minimums." title="" id="1" name="Picture"/>
            <a:graphic>
              <a:graphicData uri="http://schemas.openxmlformats.org/drawingml/2006/picture">
                <pic:pic>
                  <pic:nvPicPr>
                    <pic:cNvPr descr="/app/tmp/embedder-1647410575.1561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729" cy="246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what-is-happening"/>
      <w:r>
        <w:t xml:space="preserve">2 What is Happening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some relationships that produce graphs that have a repetitive nature. For each situation, describe the dependent and independent variable. How does the dependent variable change? What might cause this change?</w:t>
      </w:r>
    </w:p>
    <w:p>
      <w:pPr>
        <w:numPr>
          <w:ilvl w:val="0"/>
          <w:numId w:val="1001"/>
        </w:numPr>
      </w:pPr>
      <w:r>
        <w:t xml:space="preserve">This is the graph of the distance of a race car from the starting line as it goes around a track.</w:t>
      </w:r>
    </w:p>
    <w:p>
      <w:pPr>
        <w:numPr>
          <w:ilvl w:val="0"/>
          <w:numId w:val="1000"/>
        </w:numPr>
      </w:pPr>
      <w:r>
        <w:drawing>
          <wp:inline>
            <wp:extent cx="3704729" cy="2467089"/>
            <wp:effectExtent b="0" l="0" r="0" t="0"/>
            <wp:docPr descr="Coordinate plane, time, minutes, 0 to 5 by 1, distance from state line, miles, 0 to 2. Function from origin, has 3 maximums near 2, minimum near 0, curve is smooth at maximum, pointed at minimums." title="" id="1" name="Picture"/>
            <a:graphic>
              <a:graphicData uri="http://schemas.openxmlformats.org/drawingml/2006/picture">
                <pic:pic>
                  <pic:nvPicPr>
                    <pic:cNvPr descr="/app/tmp/embedder-1647410575.8607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729" cy="246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is the graph of the temperature in a city in Australia over 21 days.</w:t>
      </w:r>
    </w:p>
    <w:p>
      <w:pPr>
        <w:numPr>
          <w:ilvl w:val="0"/>
          <w:numId w:val="1000"/>
        </w:numPr>
      </w:pPr>
      <w:r>
        <w:drawing>
          <wp:inline>
            <wp:extent cx="5943600" cy="2154555"/>
            <wp:effectExtent b="0" l="0" r="0" t="0"/>
            <wp:docPr descr="A 20 day graph of air temperatures in Melbourne in late January and early February 2009. " title="" id="1" name="Picture"/>
            <a:graphic>
              <a:graphicData uri="http://schemas.openxmlformats.org/drawingml/2006/picture">
                <pic:pic>
                  <pic:nvPicPr>
                    <pic:cNvPr descr="/app/tmp/embedder-1647410576.5753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is the graph of two populations over time.</w:t>
      </w:r>
    </w:p>
    <w:p>
      <w:pPr>
        <w:numPr>
          <w:ilvl w:val="0"/>
          <w:numId w:val="1000"/>
        </w:numPr>
      </w:pPr>
      <w:r>
        <w:drawing>
          <wp:inline>
            <wp:extent cx="5943600" cy="2867787"/>
            <wp:effectExtent b="0" l="0" r="0" t="0"/>
            <wp:docPr descr="A graph of hare and lynx numbers" title="" id="1" name="Picture"/>
            <a:graphic>
              <a:graphicData uri="http://schemas.openxmlformats.org/drawingml/2006/picture">
                <pic:pic>
                  <pic:nvPicPr>
                    <pic:cNvPr descr="/app/tmp/embedder-1647410576.6156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ard-sort-graphs-of-functions"/>
      <w:r>
        <w:t xml:space="preserve">3 Card Sort: Graphs of Function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 a set of cards that show graphs.</w:t>
      </w:r>
    </w:p>
    <w:p>
      <w:pPr>
        <w:numPr>
          <w:ilvl w:val="0"/>
          <w:numId w:val="1002"/>
        </w:numPr>
      </w:pPr>
      <w:r>
        <w:t xml:space="preserve">Sort the cards into categories of your choosing. Be prepared to describe your categories.</w:t>
      </w:r>
      <w:r>
        <w:br/>
      </w:r>
      <w:r>
        <w:br/>
      </w:r>
      <w:r>
        <w:t xml:space="preserve">Pause for a whole-class discussion.</w:t>
      </w:r>
    </w:p>
    <w:p>
      <w:pPr>
        <w:numPr>
          <w:ilvl w:val="0"/>
          <w:numId w:val="1002"/>
        </w:numPr>
      </w:pPr>
      <w:r>
        <w:t xml:space="preserve">Sort the cards into new categories in a different way. Be prepared to describe your new categor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2:57Z</dcterms:created>
  <dcterms:modified xsi:type="dcterms:W3CDTF">2022-03-16T06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Wb2/S7W7x0p4ei4JwfJPPumAO8IqljiJqlPpzlsS8mnS0c2JV37+lGcJi3Qm4O7c/UyU2BlQ2jLFKjGc8YmQ==</vt:lpwstr>
  </property>
</Properties>
</file>